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789EC1" w14:textId="4C2AA5A0" w:rsidR="00A24657" w:rsidRDefault="003265AA" w:rsidP="003265AA">
      <w:pPr>
        <w:pStyle w:val="Title"/>
        <w:jc w:val="left"/>
        <w:rPr>
          <w:sz w:val="12"/>
          <w:szCs w:val="12"/>
        </w:rPr>
      </w:pPr>
      <w:r w:rsidRPr="003265AA">
        <w:rPr>
          <w:color w:val="000000"/>
        </w:rPr>
        <w:t>Date: ___</w:t>
      </w:r>
      <w:r>
        <w:rPr>
          <w:color w:val="000000"/>
        </w:rPr>
        <w:t>______</w:t>
      </w:r>
      <w:r w:rsidRPr="003265AA">
        <w:rPr>
          <w:color w:val="000000"/>
        </w:rPr>
        <w:t>_</w:t>
      </w:r>
      <w:r w:rsidR="00C168F8">
        <w:rPr>
          <w:color w:val="000000"/>
        </w:rPr>
        <w:t xml:space="preserve">    </w:t>
      </w:r>
      <w:r>
        <w:rPr>
          <w:rFonts w:ascii="Lucida Sans" w:hAnsi="Lucida Sans"/>
          <w:i/>
          <w:iCs/>
          <w:color w:val="000000"/>
          <w:sz w:val="56"/>
          <w:szCs w:val="56"/>
        </w:rPr>
        <w:t xml:space="preserve"> </w:t>
      </w:r>
      <w:r w:rsidR="00A24657" w:rsidRPr="00183AEE">
        <w:rPr>
          <w:rFonts w:ascii="Lucida Sans" w:hAnsi="Lucida Sans"/>
          <w:i/>
          <w:iCs/>
          <w:color w:val="000000"/>
          <w:sz w:val="56"/>
          <w:szCs w:val="56"/>
        </w:rPr>
        <w:t>LACS</w:t>
      </w:r>
      <w:r w:rsidR="00A24657" w:rsidRPr="00183AEE">
        <w:rPr>
          <w:rFonts w:ascii="Arial Black" w:hAnsi="Arial Black"/>
          <w:sz w:val="56"/>
          <w:szCs w:val="56"/>
        </w:rPr>
        <w:t xml:space="preserve"> </w:t>
      </w:r>
      <w:r w:rsidR="00C168F8">
        <w:rPr>
          <w:rFonts w:ascii="Arial Black" w:hAnsi="Arial Black"/>
          <w:sz w:val="56"/>
          <w:szCs w:val="56"/>
        </w:rPr>
        <w:t xml:space="preserve">  </w:t>
      </w:r>
      <w:r w:rsidR="000C118C" w:rsidRPr="00C168F8">
        <w:rPr>
          <w:sz w:val="32"/>
          <w:szCs w:val="32"/>
        </w:rPr>
        <w:t>New or Renewal Membership</w:t>
      </w:r>
      <w:r w:rsidR="00A24657" w:rsidRPr="00C168F8">
        <w:rPr>
          <w:sz w:val="32"/>
          <w:szCs w:val="32"/>
        </w:rPr>
        <w:t xml:space="preserve"> Application</w:t>
      </w:r>
      <w:r w:rsidR="00BB2B08">
        <w:rPr>
          <w:sz w:val="28"/>
          <w:szCs w:val="28"/>
        </w:rPr>
        <w:t xml:space="preserve">            </w:t>
      </w:r>
    </w:p>
    <w:p w14:paraId="756F4593" w14:textId="6BD45DCF" w:rsidR="00A24657" w:rsidRPr="00C168F8" w:rsidRDefault="003265AA">
      <w:pPr>
        <w:pStyle w:val="Title"/>
        <w:jc w:val="left"/>
      </w:pPr>
      <w:r w:rsidRPr="00C168F8">
        <w:t>Check # ________</w:t>
      </w:r>
    </w:p>
    <w:p w14:paraId="48CD1528" w14:textId="287246DC" w:rsidR="00A24657" w:rsidRPr="00E861D4" w:rsidRDefault="003265AA" w:rsidP="00183AEE">
      <w:pPr>
        <w:jc w:val="center"/>
        <w:rPr>
          <w:b/>
          <w:bCs/>
        </w:rPr>
      </w:pPr>
      <w:r>
        <w:rPr>
          <w:b/>
          <w:bCs/>
        </w:rPr>
        <w:t xml:space="preserve">                   </w:t>
      </w:r>
      <w:r w:rsidR="00A24657" w:rsidRPr="00E861D4">
        <w:rPr>
          <w:b/>
          <w:bCs/>
        </w:rPr>
        <w:t>Please</w:t>
      </w:r>
      <w:r w:rsidR="00E861D4" w:rsidRPr="00E861D4">
        <w:rPr>
          <w:b/>
          <w:bCs/>
        </w:rPr>
        <w:t xml:space="preserve"> bring your dues and this form to a meeting or mail them</w:t>
      </w:r>
      <w:r w:rsidR="00A24657" w:rsidRPr="00E861D4">
        <w:rPr>
          <w:b/>
          <w:bCs/>
        </w:rPr>
        <w:t xml:space="preserve"> to:</w:t>
      </w:r>
    </w:p>
    <w:p w14:paraId="7EB18A00" w14:textId="77777777" w:rsidR="00200FA6" w:rsidRPr="00EB25BF" w:rsidRDefault="00A24657" w:rsidP="00697BC2">
      <w:pPr>
        <w:spacing w:line="192" w:lineRule="auto"/>
        <w:jc w:val="center"/>
        <w:rPr>
          <w:rFonts w:ascii="Lucida Sans" w:hAnsi="Lucida Sans"/>
          <w:b/>
          <w:i/>
        </w:rPr>
      </w:pPr>
      <w:r w:rsidRPr="00C9366C">
        <w:rPr>
          <w:rFonts w:ascii="Lucida Sans" w:hAnsi="Lucida Sans"/>
          <w:b/>
          <w:i/>
        </w:rPr>
        <w:t>Los Angeles</w:t>
      </w:r>
      <w:r w:rsidR="00873EBC" w:rsidRPr="00C9366C">
        <w:rPr>
          <w:rFonts w:ascii="Lucida Sans" w:hAnsi="Lucida Sans"/>
          <w:b/>
          <w:i/>
        </w:rPr>
        <w:t xml:space="preserve"> </w:t>
      </w:r>
      <w:r w:rsidR="00200FA6" w:rsidRPr="00C9366C">
        <w:rPr>
          <w:rFonts w:ascii="Lucida Sans" w:hAnsi="Lucida Sans"/>
          <w:b/>
          <w:i/>
        </w:rPr>
        <w:t>Computer Society</w:t>
      </w:r>
      <w:r w:rsidR="007802E5" w:rsidRPr="00C9366C">
        <w:rPr>
          <w:rFonts w:ascii="Lucida Sans" w:hAnsi="Lucida Sans"/>
          <w:b/>
          <w:i/>
        </w:rPr>
        <w:t>,</w:t>
      </w:r>
      <w:r w:rsidR="00873EBC" w:rsidRPr="00C9366C">
        <w:rPr>
          <w:rFonts w:ascii="Lucida Sans" w:hAnsi="Lucida Sans"/>
          <w:b/>
          <w:i/>
        </w:rPr>
        <w:t xml:space="preserve"> </w:t>
      </w:r>
      <w:r w:rsidR="00B97FB5" w:rsidRPr="00C9366C">
        <w:rPr>
          <w:b/>
        </w:rPr>
        <w:t>11664 NATIONAL BLVD. #343</w:t>
      </w:r>
      <w:r w:rsidR="007802E5" w:rsidRPr="00C9366C">
        <w:rPr>
          <w:b/>
        </w:rPr>
        <w:t>,</w:t>
      </w:r>
      <w:r w:rsidR="00873EBC" w:rsidRPr="00C9366C">
        <w:rPr>
          <w:rFonts w:ascii="Lucida Sans" w:hAnsi="Lucida Sans"/>
          <w:b/>
          <w:i/>
        </w:rPr>
        <w:t xml:space="preserve"> </w:t>
      </w:r>
      <w:r w:rsidR="00B97FB5" w:rsidRPr="00C9366C">
        <w:rPr>
          <w:b/>
        </w:rPr>
        <w:t>LOS ANGELES CA 90064-3802</w:t>
      </w:r>
      <w:r w:rsidR="00A72815">
        <w:rPr>
          <w:b/>
        </w:rPr>
        <w:br/>
      </w:r>
    </w:p>
    <w:p w14:paraId="7C082678" w14:textId="77777777" w:rsidR="00A24657" w:rsidRDefault="00A24657" w:rsidP="00697BC2">
      <w:pPr>
        <w:pStyle w:val="Heading1"/>
        <w:spacing w:line="192" w:lineRule="auto"/>
        <w:rPr>
          <w:sz w:val="28"/>
          <w:szCs w:val="28"/>
        </w:rPr>
      </w:pPr>
      <w:r>
        <w:rPr>
          <w:sz w:val="28"/>
          <w:szCs w:val="28"/>
        </w:rPr>
        <w:t>Please PRINT Clearly</w:t>
      </w:r>
      <w:r w:rsidR="00A72815">
        <w:rPr>
          <w:sz w:val="28"/>
          <w:szCs w:val="28"/>
        </w:rPr>
        <w:t xml:space="preserve">           </w:t>
      </w:r>
      <w:r w:rsidR="00A72815" w:rsidRPr="009D2170">
        <w:t xml:space="preserve">[    </w:t>
      </w:r>
      <w:r w:rsidR="00A72815">
        <w:rPr>
          <w:bCs w:val="0"/>
        </w:rPr>
        <w:t xml:space="preserve">] New          </w:t>
      </w:r>
      <w:r w:rsidR="00A72815" w:rsidRPr="009D2170">
        <w:t xml:space="preserve">[    </w:t>
      </w:r>
      <w:r w:rsidR="00A72815">
        <w:rPr>
          <w:bCs w:val="0"/>
        </w:rPr>
        <w:t>] Renewal</w:t>
      </w:r>
    </w:p>
    <w:p w14:paraId="5FB8CF30" w14:textId="77777777" w:rsidR="00A24657" w:rsidRDefault="00A24657">
      <w:pPr>
        <w:rPr>
          <w:b/>
          <w:bCs/>
          <w:sz w:val="8"/>
          <w:szCs w:val="8"/>
        </w:rPr>
      </w:pPr>
    </w:p>
    <w:p w14:paraId="4FF15F8B" w14:textId="77777777" w:rsidR="00A72815" w:rsidRDefault="00A24657" w:rsidP="00697BC2">
      <w:pPr>
        <w:spacing w:line="192" w:lineRule="auto"/>
        <w:rPr>
          <w:bCs/>
        </w:rPr>
      </w:pPr>
      <w:r w:rsidRPr="009D2170">
        <w:rPr>
          <w:bCs/>
        </w:rPr>
        <w:t xml:space="preserve">[    </w:t>
      </w:r>
      <w:r w:rsidR="00A72815">
        <w:rPr>
          <w:bCs/>
        </w:rPr>
        <w:t>] New / Renewal with printed newsletter</w:t>
      </w:r>
      <w:r w:rsidRPr="009D2170">
        <w:rPr>
          <w:bCs/>
        </w:rPr>
        <w:t xml:space="preserve"> - $40.00  </w:t>
      </w:r>
      <w:r w:rsidR="00AF26BF">
        <w:rPr>
          <w:bCs/>
        </w:rPr>
        <w:t xml:space="preserve">   </w:t>
      </w:r>
      <w:r w:rsidR="008B550E">
        <w:rPr>
          <w:bCs/>
        </w:rPr>
        <w:t xml:space="preserve">  </w:t>
      </w:r>
      <w:r w:rsidR="00AF26BF">
        <w:rPr>
          <w:bCs/>
        </w:rPr>
        <w:t xml:space="preserve"> </w:t>
      </w:r>
      <w:r w:rsidRPr="009D2170">
        <w:rPr>
          <w:bCs/>
        </w:rPr>
        <w:t xml:space="preserve">[    ] Associate - </w:t>
      </w:r>
      <w:r w:rsidR="00AF26BF">
        <w:rPr>
          <w:bCs/>
        </w:rPr>
        <w:t xml:space="preserve">$12.00    </w:t>
      </w:r>
      <w:r w:rsidRPr="009D2170">
        <w:rPr>
          <w:bCs/>
        </w:rPr>
        <w:t>[    ] Student - $18.00</w:t>
      </w:r>
      <w:r w:rsidR="00ED3CEF">
        <w:rPr>
          <w:bCs/>
        </w:rPr>
        <w:br/>
      </w:r>
      <w:r w:rsidRPr="009D2170">
        <w:rPr>
          <w:bCs/>
        </w:rPr>
        <w:t xml:space="preserve"> </w:t>
      </w:r>
      <w:r w:rsidR="00AF26BF">
        <w:rPr>
          <w:bCs/>
        </w:rPr>
        <w:t xml:space="preserve">  </w:t>
      </w:r>
    </w:p>
    <w:p w14:paraId="79EB420A" w14:textId="77777777" w:rsidR="00A24657" w:rsidRPr="009D2170" w:rsidRDefault="00ED3CEF" w:rsidP="00697BC2">
      <w:pPr>
        <w:spacing w:line="192" w:lineRule="auto"/>
        <w:rPr>
          <w:bCs/>
        </w:rPr>
      </w:pPr>
      <w:r w:rsidRPr="009D2170">
        <w:rPr>
          <w:bCs/>
        </w:rPr>
        <w:t>[    ]</w:t>
      </w:r>
      <w:r w:rsidR="00D626AE">
        <w:rPr>
          <w:bCs/>
        </w:rPr>
        <w:t xml:space="preserve"> </w:t>
      </w:r>
      <w:r w:rsidR="00A72815">
        <w:rPr>
          <w:bCs/>
        </w:rPr>
        <w:t xml:space="preserve">New / </w:t>
      </w:r>
      <w:r>
        <w:rPr>
          <w:bCs/>
        </w:rPr>
        <w:t>Renewal with</w:t>
      </w:r>
      <w:r w:rsidR="00A72815">
        <w:rPr>
          <w:bCs/>
        </w:rPr>
        <w:t xml:space="preserve"> electronic</w:t>
      </w:r>
      <w:r w:rsidR="00D626AE">
        <w:rPr>
          <w:bCs/>
        </w:rPr>
        <w:t>, no paper, newsletter - $30.00</w:t>
      </w:r>
    </w:p>
    <w:p w14:paraId="51518513" w14:textId="77777777" w:rsidR="00A24657" w:rsidRPr="009D2170" w:rsidRDefault="00A24657" w:rsidP="00697BC2">
      <w:pPr>
        <w:spacing w:line="192" w:lineRule="auto"/>
        <w:rPr>
          <w:bCs/>
        </w:rPr>
      </w:pPr>
    </w:p>
    <w:p w14:paraId="3F6B0517" w14:textId="77777777" w:rsidR="007E096C" w:rsidRPr="009D2170" w:rsidRDefault="007E096C" w:rsidP="00697BC2">
      <w:pPr>
        <w:spacing w:line="192" w:lineRule="auto"/>
        <w:rPr>
          <w:bCs/>
        </w:rPr>
      </w:pPr>
      <w:r w:rsidRPr="009D2170">
        <w:rPr>
          <w:bCs/>
        </w:rPr>
        <w:t>[    ] C</w:t>
      </w:r>
      <w:r w:rsidR="00AF26BF">
        <w:rPr>
          <w:bCs/>
        </w:rPr>
        <w:t xml:space="preserve">ontributor - $50.00  </w:t>
      </w:r>
      <w:r w:rsidR="009D2170">
        <w:rPr>
          <w:bCs/>
        </w:rPr>
        <w:t xml:space="preserve"> </w:t>
      </w:r>
      <w:r w:rsidRPr="009D2170">
        <w:rPr>
          <w:bCs/>
        </w:rPr>
        <w:t>[    ] Support</w:t>
      </w:r>
      <w:r w:rsidR="00AF26BF">
        <w:rPr>
          <w:bCs/>
        </w:rPr>
        <w:t xml:space="preserve">er- $75.00     </w:t>
      </w:r>
      <w:r w:rsidRPr="009D2170">
        <w:rPr>
          <w:bCs/>
        </w:rPr>
        <w:t xml:space="preserve">[    ] Benefactor - $100.00 </w:t>
      </w:r>
      <w:r w:rsidR="007E6C0C" w:rsidRPr="009D2170">
        <w:rPr>
          <w:bCs/>
        </w:rPr>
        <w:t xml:space="preserve">  </w:t>
      </w:r>
      <w:r w:rsidR="003626AC">
        <w:rPr>
          <w:bCs/>
        </w:rPr>
        <w:t xml:space="preserve">  </w:t>
      </w:r>
      <w:r w:rsidR="009D2170">
        <w:rPr>
          <w:bCs/>
        </w:rPr>
        <w:t xml:space="preserve"> </w:t>
      </w:r>
      <w:r w:rsidR="007E6C0C" w:rsidRPr="009D2170">
        <w:rPr>
          <w:bCs/>
        </w:rPr>
        <w:t xml:space="preserve">[    </w:t>
      </w:r>
      <w:r w:rsidR="009D2170" w:rsidRPr="009D2170">
        <w:rPr>
          <w:bCs/>
        </w:rPr>
        <w:t>]</w:t>
      </w:r>
      <w:r w:rsidR="00D626AE">
        <w:rPr>
          <w:bCs/>
        </w:rPr>
        <w:t xml:space="preserve"> Other</w:t>
      </w:r>
    </w:p>
    <w:p w14:paraId="07AF1F5F" w14:textId="77777777" w:rsidR="007E096C" w:rsidRDefault="007E096C" w:rsidP="00070E2F">
      <w:pPr>
        <w:tabs>
          <w:tab w:val="left" w:pos="5850"/>
        </w:tabs>
        <w:spacing w:line="24" w:lineRule="atLeast"/>
        <w:rPr>
          <w:b/>
          <w:bCs/>
          <w:sz w:val="18"/>
          <w:szCs w:val="18"/>
        </w:rPr>
      </w:pPr>
      <w:r w:rsidRPr="007E096C">
        <w:rPr>
          <w:b/>
          <w:bCs/>
          <w:sz w:val="18"/>
          <w:szCs w:val="18"/>
        </w:rPr>
        <w:t xml:space="preserve">       </w:t>
      </w:r>
    </w:p>
    <w:p w14:paraId="64533515" w14:textId="77777777" w:rsidR="00A24657" w:rsidRPr="009D2170" w:rsidRDefault="00A24657" w:rsidP="00A3469C">
      <w:pPr>
        <w:pStyle w:val="EnvelopeReturn"/>
        <w:pBdr>
          <w:top w:val="single" w:sz="6" w:space="1" w:color="auto"/>
          <w:bottom w:val="single" w:sz="6" w:space="1" w:color="auto"/>
        </w:pBdr>
        <w:rPr>
          <w:bCs/>
          <w:sz w:val="22"/>
          <w:szCs w:val="22"/>
        </w:rPr>
      </w:pPr>
      <w:r w:rsidRPr="009D2170">
        <w:rPr>
          <w:bCs/>
          <w:sz w:val="22"/>
          <w:szCs w:val="22"/>
        </w:rPr>
        <w:t xml:space="preserve">Name:  First                                       </w:t>
      </w:r>
      <w:r w:rsidR="00C427E9" w:rsidRPr="009D2170">
        <w:rPr>
          <w:bCs/>
          <w:sz w:val="22"/>
          <w:szCs w:val="22"/>
        </w:rPr>
        <w:t xml:space="preserve">                                 </w:t>
      </w:r>
      <w:r w:rsidRPr="009D2170">
        <w:rPr>
          <w:bCs/>
          <w:sz w:val="22"/>
          <w:szCs w:val="22"/>
        </w:rPr>
        <w:t xml:space="preserve"> </w:t>
      </w:r>
      <w:r w:rsidR="006D74BE">
        <w:rPr>
          <w:bCs/>
          <w:sz w:val="22"/>
          <w:szCs w:val="22"/>
        </w:rPr>
        <w:t xml:space="preserve">     </w:t>
      </w:r>
      <w:r w:rsidRPr="009D2170">
        <w:rPr>
          <w:bCs/>
          <w:sz w:val="22"/>
          <w:szCs w:val="22"/>
        </w:rPr>
        <w:t xml:space="preserve">Last                              </w:t>
      </w:r>
    </w:p>
    <w:p w14:paraId="672861F5" w14:textId="77777777" w:rsidR="00A24657" w:rsidRDefault="00A24657" w:rsidP="00A3469C">
      <w:pPr>
        <w:pStyle w:val="EnvelopeReturn"/>
        <w:pBdr>
          <w:top w:val="single" w:sz="6" w:space="1" w:color="auto"/>
          <w:bottom w:val="single" w:sz="6" w:space="1" w:color="auto"/>
        </w:pBdr>
        <w:rPr>
          <w:b/>
          <w:bCs/>
          <w:sz w:val="8"/>
          <w:szCs w:val="8"/>
        </w:rPr>
      </w:pPr>
    </w:p>
    <w:p w14:paraId="1342F376" w14:textId="77777777" w:rsidR="00A24657" w:rsidRDefault="00A24657" w:rsidP="00A3469C">
      <w:pPr>
        <w:pStyle w:val="EnvelopeReturn"/>
        <w:pBdr>
          <w:top w:val="single" w:sz="6" w:space="1" w:color="auto"/>
          <w:bottom w:val="single" w:sz="6" w:space="1" w:color="auto"/>
        </w:pBdr>
        <w:rPr>
          <w:b/>
          <w:bCs/>
          <w:sz w:val="8"/>
          <w:szCs w:val="8"/>
        </w:rPr>
      </w:pPr>
    </w:p>
    <w:p w14:paraId="0A82A839" w14:textId="77777777" w:rsidR="00C427E9" w:rsidRPr="009D2170" w:rsidRDefault="00C427E9" w:rsidP="00A3469C">
      <w:pPr>
        <w:pStyle w:val="BodyText"/>
        <w:rPr>
          <w:b w:val="0"/>
          <w:bCs w:val="0"/>
          <w:sz w:val="22"/>
          <w:szCs w:val="22"/>
        </w:rPr>
      </w:pPr>
      <w:r w:rsidRPr="009D2170">
        <w:rPr>
          <w:b w:val="0"/>
          <w:bCs w:val="0"/>
          <w:sz w:val="22"/>
          <w:szCs w:val="22"/>
        </w:rPr>
        <w:t xml:space="preserve">Name of Associate:  First                                  </w:t>
      </w:r>
      <w:r w:rsidR="00842F96">
        <w:rPr>
          <w:b w:val="0"/>
          <w:bCs w:val="0"/>
          <w:sz w:val="22"/>
          <w:szCs w:val="22"/>
        </w:rPr>
        <w:t xml:space="preserve">          </w:t>
      </w:r>
      <w:r w:rsidR="0009476F">
        <w:rPr>
          <w:b w:val="0"/>
          <w:bCs w:val="0"/>
          <w:sz w:val="22"/>
          <w:szCs w:val="22"/>
        </w:rPr>
        <w:t xml:space="preserve">             </w:t>
      </w:r>
      <w:r w:rsidR="00070E2F">
        <w:rPr>
          <w:b w:val="0"/>
          <w:bCs w:val="0"/>
          <w:sz w:val="22"/>
          <w:szCs w:val="22"/>
        </w:rPr>
        <w:t xml:space="preserve"> </w:t>
      </w:r>
      <w:r w:rsidRPr="009D2170">
        <w:rPr>
          <w:b w:val="0"/>
          <w:bCs w:val="0"/>
          <w:sz w:val="22"/>
          <w:szCs w:val="22"/>
        </w:rPr>
        <w:t>Las</w:t>
      </w:r>
      <w:r w:rsidR="009D2170">
        <w:rPr>
          <w:b w:val="0"/>
          <w:bCs w:val="0"/>
          <w:sz w:val="22"/>
          <w:szCs w:val="22"/>
        </w:rPr>
        <w:t>t</w:t>
      </w:r>
    </w:p>
    <w:p w14:paraId="517C4894" w14:textId="77777777" w:rsidR="00A3469C" w:rsidRPr="00A3469C" w:rsidRDefault="007E6C0C" w:rsidP="00A3469C">
      <w:pPr>
        <w:pStyle w:val="BodyText"/>
        <w:rPr>
          <w:b w:val="0"/>
          <w:bCs w:val="0"/>
          <w:sz w:val="18"/>
          <w:szCs w:val="18"/>
        </w:rPr>
      </w:pPr>
      <w:r w:rsidRPr="00A3469C">
        <w:rPr>
          <w:b w:val="0"/>
          <w:bCs w:val="0"/>
          <w:sz w:val="18"/>
          <w:szCs w:val="18"/>
        </w:rPr>
        <w:t>(Same address as primary member)</w:t>
      </w:r>
    </w:p>
    <w:p w14:paraId="27F9469C" w14:textId="77777777" w:rsidR="00C427E9" w:rsidRPr="008B0A70" w:rsidRDefault="008B0A70" w:rsidP="00A3469C">
      <w:pPr>
        <w:pStyle w:val="BodyText"/>
        <w:rPr>
          <w:sz w:val="18"/>
          <w:szCs w:val="18"/>
          <w:u w:val="single"/>
        </w:rPr>
      </w:pPr>
      <w:r>
        <w:rPr>
          <w:b w:val="0"/>
          <w:bCs w:val="0"/>
          <w:sz w:val="18"/>
          <w:szCs w:val="18"/>
          <w:u w:val="single"/>
        </w:rPr>
        <w:t>_______________________________________________________________________________</w:t>
      </w:r>
      <w:r w:rsidR="00EF4072">
        <w:rPr>
          <w:b w:val="0"/>
          <w:bCs w:val="0"/>
          <w:sz w:val="18"/>
          <w:szCs w:val="18"/>
          <w:u w:val="single"/>
        </w:rPr>
        <w:t>____________________________</w:t>
      </w:r>
    </w:p>
    <w:p w14:paraId="21169748" w14:textId="77777777" w:rsidR="008B0A70" w:rsidRDefault="00A24657" w:rsidP="00A3469C">
      <w:pPr>
        <w:pStyle w:val="BodyText"/>
        <w:rPr>
          <w:b w:val="0"/>
          <w:sz w:val="22"/>
          <w:szCs w:val="22"/>
        </w:rPr>
      </w:pPr>
      <w:r w:rsidRPr="009D2170">
        <w:rPr>
          <w:b w:val="0"/>
          <w:sz w:val="22"/>
          <w:szCs w:val="22"/>
        </w:rPr>
        <w:t xml:space="preserve">Address: </w:t>
      </w:r>
    </w:p>
    <w:p w14:paraId="7AB65901" w14:textId="77777777" w:rsidR="008B0A70" w:rsidRDefault="008B0A70" w:rsidP="00A3469C">
      <w:pPr>
        <w:pStyle w:val="BodyText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________________________________________________________________________________________</w:t>
      </w:r>
      <w:r w:rsidR="00A24657" w:rsidRPr="009D2170">
        <w:rPr>
          <w:b w:val="0"/>
          <w:sz w:val="22"/>
          <w:szCs w:val="22"/>
        </w:rPr>
        <w:t xml:space="preserve">                                           </w:t>
      </w:r>
    </w:p>
    <w:p w14:paraId="40816FE1" w14:textId="77777777" w:rsidR="00C9366C" w:rsidRPr="008B0A70" w:rsidRDefault="00A24657" w:rsidP="00A3469C">
      <w:pPr>
        <w:pStyle w:val="BodyText"/>
        <w:rPr>
          <w:sz w:val="22"/>
          <w:szCs w:val="22"/>
        </w:rPr>
      </w:pPr>
      <w:r w:rsidRPr="008B0A70">
        <w:rPr>
          <w:b w:val="0"/>
          <w:sz w:val="22"/>
          <w:szCs w:val="22"/>
        </w:rPr>
        <w:t>City, State, Zip +</w:t>
      </w:r>
      <w:r w:rsidRPr="009D2170">
        <w:rPr>
          <w:sz w:val="22"/>
          <w:szCs w:val="22"/>
        </w:rPr>
        <w:t xml:space="preserve"> </w:t>
      </w:r>
      <w:r w:rsidRPr="00173669">
        <w:rPr>
          <w:b w:val="0"/>
          <w:sz w:val="22"/>
          <w:szCs w:val="22"/>
        </w:rPr>
        <w:t>4</w:t>
      </w:r>
      <w:r w:rsidRPr="009D2170">
        <w:rPr>
          <w:sz w:val="22"/>
          <w:szCs w:val="22"/>
        </w:rPr>
        <w:t xml:space="preserve">  </w:t>
      </w:r>
    </w:p>
    <w:p w14:paraId="40ADCF99" w14:textId="77777777" w:rsidR="00274FE8" w:rsidRPr="00C427E9" w:rsidRDefault="004630B8" w:rsidP="00A3469C">
      <w:pPr>
        <w:pStyle w:val="EnvelopeReturn"/>
        <w:rPr>
          <w:bCs/>
          <w:sz w:val="20"/>
          <w:szCs w:val="20"/>
        </w:rPr>
      </w:pPr>
      <w:r>
        <w:rPr>
          <w:bCs/>
          <w:sz w:val="20"/>
          <w:szCs w:val="20"/>
        </w:rPr>
        <w:t>_________________________________________________________________________________________________</w:t>
      </w:r>
    </w:p>
    <w:p w14:paraId="6701F7A6" w14:textId="77777777" w:rsidR="00C427E9" w:rsidRDefault="000843AF" w:rsidP="00A3469C">
      <w:pPr>
        <w:pStyle w:val="BodyText"/>
        <w:rPr>
          <w:b w:val="0"/>
        </w:rPr>
      </w:pPr>
      <w:r>
        <w:rPr>
          <w:b w:val="0"/>
          <w:sz w:val="22"/>
          <w:szCs w:val="22"/>
        </w:rPr>
        <w:t>E</w:t>
      </w:r>
      <w:r w:rsidR="002B783F">
        <w:rPr>
          <w:b w:val="0"/>
          <w:sz w:val="22"/>
          <w:szCs w:val="22"/>
        </w:rPr>
        <w:t>-</w:t>
      </w:r>
      <w:r>
        <w:rPr>
          <w:b w:val="0"/>
          <w:sz w:val="22"/>
          <w:szCs w:val="22"/>
        </w:rPr>
        <w:t>mail Address:</w:t>
      </w:r>
      <w:r w:rsidR="004A2A6C" w:rsidRPr="009D2170">
        <w:rPr>
          <w:b w:val="0"/>
          <w:sz w:val="22"/>
          <w:szCs w:val="22"/>
        </w:rPr>
        <w:t xml:space="preserve">     </w:t>
      </w:r>
      <w:r w:rsidR="00183AEE" w:rsidRPr="009D2170">
        <w:rPr>
          <w:b w:val="0"/>
          <w:sz w:val="22"/>
          <w:szCs w:val="22"/>
        </w:rPr>
        <w:t xml:space="preserve">              </w:t>
      </w:r>
      <w:r w:rsidR="00D626AE">
        <w:rPr>
          <w:b w:val="0"/>
          <w:sz w:val="22"/>
          <w:szCs w:val="22"/>
        </w:rPr>
        <w:t xml:space="preserve">     </w:t>
      </w:r>
      <w:r w:rsidR="00BE4BEA">
        <w:rPr>
          <w:b w:val="0"/>
          <w:sz w:val="22"/>
          <w:szCs w:val="22"/>
        </w:rPr>
        <w:t xml:space="preserve">                                  </w:t>
      </w:r>
      <w:r>
        <w:rPr>
          <w:b w:val="0"/>
          <w:sz w:val="22"/>
          <w:szCs w:val="22"/>
        </w:rPr>
        <w:t>E</w:t>
      </w:r>
      <w:r w:rsidR="002B783F">
        <w:rPr>
          <w:b w:val="0"/>
          <w:sz w:val="22"/>
          <w:szCs w:val="22"/>
        </w:rPr>
        <w:t>-</w:t>
      </w:r>
      <w:r>
        <w:rPr>
          <w:b w:val="0"/>
          <w:sz w:val="22"/>
          <w:szCs w:val="22"/>
        </w:rPr>
        <w:t>mail of Associate</w:t>
      </w:r>
      <w:r w:rsidR="00D626AE">
        <w:rPr>
          <w:b w:val="0"/>
          <w:sz w:val="22"/>
          <w:szCs w:val="22"/>
        </w:rPr>
        <w:t xml:space="preserve">               </w:t>
      </w:r>
      <w:r w:rsidR="004A2A6C" w:rsidRPr="00C427E9">
        <w:rPr>
          <w:b w:val="0"/>
        </w:rPr>
        <w:t xml:space="preserve"> </w:t>
      </w:r>
    </w:p>
    <w:p w14:paraId="518677B1" w14:textId="77777777" w:rsidR="00A24657" w:rsidRPr="004630B8" w:rsidRDefault="004630B8" w:rsidP="00A3469C">
      <w:pPr>
        <w:pStyle w:val="BodyText"/>
        <w:rPr>
          <w:b w:val="0"/>
        </w:rPr>
      </w:pPr>
      <w:r>
        <w:rPr>
          <w:b w:val="0"/>
        </w:rPr>
        <w:t>_________________________________________________________________________________________________</w:t>
      </w:r>
      <w:r w:rsidR="006D74BE">
        <w:rPr>
          <w:b w:val="0"/>
          <w:sz w:val="22"/>
          <w:szCs w:val="22"/>
        </w:rPr>
        <w:t xml:space="preserve">                                                                  </w:t>
      </w:r>
      <w:r w:rsidR="000843AF">
        <w:rPr>
          <w:b w:val="0"/>
          <w:sz w:val="22"/>
          <w:szCs w:val="22"/>
        </w:rPr>
        <w:t>Preferred Phone:</w:t>
      </w:r>
      <w:r w:rsidR="00BE4BEA">
        <w:rPr>
          <w:b w:val="0"/>
          <w:sz w:val="22"/>
          <w:szCs w:val="22"/>
        </w:rPr>
        <w:t xml:space="preserve">                                                       </w:t>
      </w:r>
      <w:r w:rsidR="00BE4BEA" w:rsidRPr="006D74BE">
        <w:rPr>
          <w:b w:val="0"/>
          <w:sz w:val="22"/>
          <w:szCs w:val="22"/>
        </w:rPr>
        <w:t xml:space="preserve">Publish Contact Info in Roster  </w:t>
      </w:r>
      <w:r w:rsidR="00BE4BEA" w:rsidRPr="006D74BE">
        <w:rPr>
          <w:b w:val="0"/>
          <w:bCs w:val="0"/>
          <w:sz w:val="22"/>
          <w:szCs w:val="22"/>
        </w:rPr>
        <w:t>[    ] Yes     [    ] No</w:t>
      </w:r>
      <w:r w:rsidR="00BE4BEA">
        <w:rPr>
          <w:bCs w:val="0"/>
        </w:rPr>
        <w:t xml:space="preserve">  </w:t>
      </w:r>
    </w:p>
    <w:p w14:paraId="2EAA99B8" w14:textId="77777777" w:rsidR="009C11D5" w:rsidRPr="004B496D" w:rsidRDefault="00A24657" w:rsidP="00A3469C">
      <w:pPr>
        <w:pStyle w:val="BodyText"/>
        <w:pBdr>
          <w:bottom w:val="single" w:sz="6" w:space="0" w:color="auto"/>
        </w:pBdr>
      </w:pPr>
      <w:r w:rsidRPr="00C427E9">
        <w:rPr>
          <w:b w:val="0"/>
        </w:rPr>
        <w:t xml:space="preserve">                              </w:t>
      </w:r>
      <w:r w:rsidR="00183AEE">
        <w:rPr>
          <w:b w:val="0"/>
        </w:rPr>
        <w:t xml:space="preserve">    </w:t>
      </w:r>
      <w:r w:rsidRPr="00C427E9">
        <w:rPr>
          <w:b w:val="0"/>
        </w:rPr>
        <w:t xml:space="preserve">                                         </w:t>
      </w:r>
      <w:r w:rsidR="004B496D" w:rsidRPr="00C427E9">
        <w:rPr>
          <w:b w:val="0"/>
        </w:rPr>
        <w:t xml:space="preserve">                 </w:t>
      </w:r>
    </w:p>
    <w:p w14:paraId="61D7E835" w14:textId="77777777" w:rsidR="00F11E9A" w:rsidRDefault="006D74BE" w:rsidP="00A3469C">
      <w:pPr>
        <w:pStyle w:val="Title"/>
        <w:jc w:val="left"/>
        <w:rPr>
          <w:rFonts w:ascii="Lucida Sans" w:hAnsi="Lucida Sans"/>
          <w:b w:val="0"/>
          <w:iCs/>
          <w:color w:val="000000"/>
          <w:sz w:val="22"/>
          <w:szCs w:val="22"/>
        </w:rPr>
      </w:pPr>
      <w:r>
        <w:rPr>
          <w:rFonts w:ascii="Lucida Sans" w:hAnsi="Lucida Sans"/>
          <w:b w:val="0"/>
          <w:iCs/>
          <w:color w:val="000000"/>
          <w:sz w:val="22"/>
          <w:szCs w:val="22"/>
        </w:rPr>
        <w:t>Did a member of LACS invite you to join? If so, who? If not, how did you hear about LACS?</w:t>
      </w:r>
    </w:p>
    <w:p w14:paraId="089A35A9" w14:textId="77777777" w:rsidR="003265AA" w:rsidRDefault="003265AA" w:rsidP="003265AA">
      <w:pPr>
        <w:pStyle w:val="Title"/>
        <w:tabs>
          <w:tab w:val="left" w:pos="9495"/>
        </w:tabs>
        <w:spacing w:line="360" w:lineRule="auto"/>
        <w:jc w:val="left"/>
        <w:rPr>
          <w:rFonts w:ascii="Lucida Sans" w:hAnsi="Lucida Sans"/>
          <w:i/>
          <w:iCs/>
          <w:color w:val="000000"/>
          <w:sz w:val="22"/>
          <w:szCs w:val="22"/>
        </w:rPr>
      </w:pPr>
      <w:r>
        <w:rPr>
          <w:rFonts w:ascii="Lucida Sans" w:hAnsi="Lucida Sans"/>
          <w:i/>
          <w:iCs/>
          <w:color w:val="000000"/>
          <w:sz w:val="22"/>
          <w:szCs w:val="22"/>
        </w:rPr>
        <w:tab/>
      </w:r>
    </w:p>
    <w:p w14:paraId="32F41438" w14:textId="50D472A3" w:rsidR="00636C6C" w:rsidRDefault="004913BA" w:rsidP="003265AA">
      <w:pPr>
        <w:pStyle w:val="Title"/>
        <w:tabs>
          <w:tab w:val="left" w:pos="9495"/>
        </w:tabs>
        <w:spacing w:line="360" w:lineRule="auto"/>
        <w:jc w:val="left"/>
        <w:rPr>
          <w:rFonts w:ascii="Lucida Sans" w:hAnsi="Lucida Sans"/>
          <w:i/>
          <w:iCs/>
          <w:color w:val="000000"/>
          <w:sz w:val="22"/>
          <w:szCs w:val="22"/>
        </w:rPr>
      </w:pPr>
      <w:r>
        <w:rPr>
          <w:b w:val="0"/>
          <w:iCs/>
          <w:color w:val="000000"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</w:t>
      </w:r>
      <w:r w:rsidR="003265AA">
        <w:rPr>
          <w:b w:val="0"/>
          <w:iCs/>
          <w:color w:val="000000"/>
          <w:sz w:val="18"/>
          <w:szCs w:val="18"/>
        </w:rPr>
        <w:t>Revised Jan</w:t>
      </w:r>
      <w:r>
        <w:rPr>
          <w:b w:val="0"/>
          <w:iCs/>
          <w:color w:val="000000"/>
          <w:sz w:val="18"/>
          <w:szCs w:val="18"/>
        </w:rPr>
        <w:t>.</w:t>
      </w:r>
      <w:r w:rsidR="003265AA">
        <w:rPr>
          <w:b w:val="0"/>
          <w:iCs/>
          <w:color w:val="000000"/>
          <w:sz w:val="18"/>
          <w:szCs w:val="18"/>
        </w:rPr>
        <w:t xml:space="preserve"> 2020, ljc</w:t>
      </w:r>
    </w:p>
    <w:p w14:paraId="58B86F73" w14:textId="77777777" w:rsidR="00C427E9" w:rsidRPr="00052F72" w:rsidRDefault="00C427E9" w:rsidP="00A3469C">
      <w:pPr>
        <w:pStyle w:val="BodyTextIndent"/>
        <w:jc w:val="both"/>
        <w:rPr>
          <w:b w:val="0"/>
          <w:sz w:val="22"/>
          <w:szCs w:val="22"/>
        </w:rPr>
      </w:pPr>
    </w:p>
    <w:p w14:paraId="36987714" w14:textId="77777777" w:rsidR="00AF26BF" w:rsidRDefault="00AF26BF">
      <w:pPr>
        <w:pStyle w:val="BodyTextIndent"/>
        <w:jc w:val="both"/>
        <w:rPr>
          <w:b w:val="0"/>
          <w:sz w:val="22"/>
          <w:szCs w:val="22"/>
        </w:rPr>
      </w:pPr>
    </w:p>
    <w:p w14:paraId="36DBA7FB" w14:textId="77777777" w:rsidR="00A05ABB" w:rsidRDefault="00A05ABB" w:rsidP="0020084B">
      <w:pPr>
        <w:pStyle w:val="BodyTextIndent"/>
        <w:rPr>
          <w:rFonts w:ascii="Rockwell" w:hAnsi="Rockwell"/>
          <w:sz w:val="24"/>
          <w:szCs w:val="24"/>
        </w:rPr>
      </w:pPr>
      <w:bookmarkStart w:id="0" w:name="_GoBack"/>
      <w:bookmarkEnd w:id="0"/>
    </w:p>
    <w:p w14:paraId="23C82818" w14:textId="77777777" w:rsidR="004149D4" w:rsidRDefault="004149D4" w:rsidP="004149D4">
      <w:pPr>
        <w:ind w:left="1440" w:right="1440"/>
      </w:pPr>
    </w:p>
    <w:p w14:paraId="50B6E760" w14:textId="77777777" w:rsidR="004149D4" w:rsidRDefault="004149D4" w:rsidP="004149D4">
      <w:pPr>
        <w:ind w:left="1440" w:right="1440"/>
      </w:pPr>
    </w:p>
    <w:p w14:paraId="13D732BB" w14:textId="77777777" w:rsidR="004149D4" w:rsidRDefault="004149D4" w:rsidP="004149D4">
      <w:pPr>
        <w:ind w:left="1440" w:right="1440"/>
      </w:pPr>
    </w:p>
    <w:p w14:paraId="41C1F624" w14:textId="77777777" w:rsidR="004149D4" w:rsidRDefault="004149D4" w:rsidP="004149D4">
      <w:pPr>
        <w:ind w:left="1440" w:right="1440"/>
      </w:pPr>
    </w:p>
    <w:p w14:paraId="490CA47C" w14:textId="77777777" w:rsidR="004149D4" w:rsidRDefault="004149D4" w:rsidP="004149D4">
      <w:pPr>
        <w:ind w:left="1440" w:right="1440"/>
      </w:pPr>
    </w:p>
    <w:p w14:paraId="050F07FC" w14:textId="77777777" w:rsidR="004149D4" w:rsidRDefault="004149D4" w:rsidP="004149D4">
      <w:pPr>
        <w:ind w:left="1440" w:right="1440"/>
      </w:pPr>
    </w:p>
    <w:p w14:paraId="2CB20758" w14:textId="77777777" w:rsidR="004149D4" w:rsidRDefault="004149D4" w:rsidP="004149D4">
      <w:pPr>
        <w:ind w:left="1440" w:right="1440"/>
      </w:pPr>
    </w:p>
    <w:p w14:paraId="44D088AB" w14:textId="77777777" w:rsidR="004149D4" w:rsidRDefault="004149D4" w:rsidP="004149D4">
      <w:pPr>
        <w:ind w:left="1440" w:right="1440"/>
      </w:pPr>
    </w:p>
    <w:p w14:paraId="0F17EFD3" w14:textId="77777777" w:rsidR="004149D4" w:rsidRDefault="004149D4" w:rsidP="004149D4">
      <w:pPr>
        <w:ind w:left="1440" w:right="1440"/>
      </w:pPr>
    </w:p>
    <w:p w14:paraId="2458341E" w14:textId="77777777" w:rsidR="004149D4" w:rsidRDefault="004149D4" w:rsidP="004149D4">
      <w:pPr>
        <w:ind w:left="1440" w:right="1440"/>
      </w:pPr>
    </w:p>
    <w:p w14:paraId="66D41ACB" w14:textId="77777777" w:rsidR="004149D4" w:rsidRDefault="004149D4" w:rsidP="004149D4">
      <w:pPr>
        <w:ind w:left="1440" w:right="1440"/>
      </w:pPr>
    </w:p>
    <w:p w14:paraId="7214CAEA" w14:textId="77777777" w:rsidR="004149D4" w:rsidRDefault="004149D4" w:rsidP="004149D4">
      <w:pPr>
        <w:ind w:left="1440" w:right="1440"/>
      </w:pPr>
    </w:p>
    <w:p w14:paraId="22B965CD" w14:textId="77777777" w:rsidR="004149D4" w:rsidRDefault="004149D4" w:rsidP="004149D4">
      <w:pPr>
        <w:ind w:left="1440" w:right="1440"/>
      </w:pPr>
    </w:p>
    <w:p w14:paraId="3D832770" w14:textId="77777777" w:rsidR="004149D4" w:rsidRDefault="004149D4" w:rsidP="004149D4">
      <w:pPr>
        <w:ind w:left="1440" w:right="1440"/>
      </w:pPr>
    </w:p>
    <w:p w14:paraId="6B8CD5D7" w14:textId="77777777" w:rsidR="004149D4" w:rsidRDefault="004149D4" w:rsidP="004149D4">
      <w:pPr>
        <w:ind w:left="1440" w:right="1440"/>
      </w:pPr>
    </w:p>
    <w:p w14:paraId="14F4975D" w14:textId="77777777" w:rsidR="004149D4" w:rsidRDefault="004149D4" w:rsidP="004149D4">
      <w:pPr>
        <w:ind w:left="1440" w:right="1440"/>
      </w:pPr>
    </w:p>
    <w:p w14:paraId="065F80D0" w14:textId="77777777" w:rsidR="004149D4" w:rsidRDefault="004149D4" w:rsidP="004149D4">
      <w:pPr>
        <w:ind w:left="1440" w:right="1440"/>
      </w:pPr>
    </w:p>
    <w:p w14:paraId="18DD5D9E" w14:textId="77777777" w:rsidR="004149D4" w:rsidRDefault="004149D4" w:rsidP="004149D4">
      <w:pPr>
        <w:ind w:left="1440" w:right="1440"/>
      </w:pPr>
    </w:p>
    <w:p w14:paraId="7F5D36C2" w14:textId="77777777" w:rsidR="004149D4" w:rsidRDefault="004149D4" w:rsidP="004149D4">
      <w:pPr>
        <w:ind w:left="1440" w:right="1440"/>
      </w:pPr>
    </w:p>
    <w:p w14:paraId="360AB1CE" w14:textId="77777777" w:rsidR="004149D4" w:rsidRDefault="004149D4" w:rsidP="004149D4">
      <w:pPr>
        <w:ind w:left="1440" w:right="1440"/>
      </w:pPr>
    </w:p>
    <w:p w14:paraId="5353F318" w14:textId="77777777" w:rsidR="004149D4" w:rsidRDefault="004149D4" w:rsidP="004149D4">
      <w:pPr>
        <w:ind w:left="1440" w:right="1440"/>
      </w:pPr>
    </w:p>
    <w:p w14:paraId="56A1AF97" w14:textId="77777777" w:rsidR="004149D4" w:rsidRDefault="004149D4" w:rsidP="004149D4">
      <w:pPr>
        <w:ind w:left="1440" w:right="1440"/>
      </w:pPr>
    </w:p>
    <w:sectPr w:rsidR="004149D4" w:rsidSect="001D5F17">
      <w:footerReference w:type="default" r:id="rId7"/>
      <w:pgSz w:w="12240" w:h="15840"/>
      <w:pgMar w:top="173" w:right="720" w:bottom="288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01CE83" w14:textId="77777777" w:rsidR="00C118DF" w:rsidRDefault="00C118DF" w:rsidP="003265AA">
      <w:r>
        <w:separator/>
      </w:r>
    </w:p>
  </w:endnote>
  <w:endnote w:type="continuationSeparator" w:id="0">
    <w:p w14:paraId="7EE488BE" w14:textId="77777777" w:rsidR="00C118DF" w:rsidRDefault="00C118DF" w:rsidP="003265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373D41" w14:textId="77777777" w:rsidR="003265AA" w:rsidRDefault="003265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5E8268" w14:textId="77777777" w:rsidR="00C118DF" w:rsidRDefault="00C118DF" w:rsidP="003265AA">
      <w:r>
        <w:separator/>
      </w:r>
    </w:p>
  </w:footnote>
  <w:footnote w:type="continuationSeparator" w:id="0">
    <w:p w14:paraId="65D92DAA" w14:textId="77777777" w:rsidR="00C118DF" w:rsidRDefault="00C118DF" w:rsidP="003265A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c3MTexAGITAxNjMyUdpeDU4uLM/DyQAkPDWgCmM8QyLQAAAA=="/>
  </w:docVars>
  <w:rsids>
    <w:rsidRoot w:val="00A24657"/>
    <w:rsid w:val="00005096"/>
    <w:rsid w:val="000331A4"/>
    <w:rsid w:val="00052F72"/>
    <w:rsid w:val="00066835"/>
    <w:rsid w:val="00070E2F"/>
    <w:rsid w:val="000843AF"/>
    <w:rsid w:val="0009476F"/>
    <w:rsid w:val="000B2C53"/>
    <w:rsid w:val="000C118C"/>
    <w:rsid w:val="00110D99"/>
    <w:rsid w:val="001224B9"/>
    <w:rsid w:val="00130CB3"/>
    <w:rsid w:val="0013523A"/>
    <w:rsid w:val="00140D25"/>
    <w:rsid w:val="00142BE8"/>
    <w:rsid w:val="001614C4"/>
    <w:rsid w:val="00173669"/>
    <w:rsid w:val="00183AEE"/>
    <w:rsid w:val="001D5F17"/>
    <w:rsid w:val="001E5203"/>
    <w:rsid w:val="0020084B"/>
    <w:rsid w:val="00200FA6"/>
    <w:rsid w:val="00237BDC"/>
    <w:rsid w:val="00274FE8"/>
    <w:rsid w:val="002B783F"/>
    <w:rsid w:val="00301F96"/>
    <w:rsid w:val="003265AA"/>
    <w:rsid w:val="003445B0"/>
    <w:rsid w:val="003626AC"/>
    <w:rsid w:val="003741B3"/>
    <w:rsid w:val="00386A6F"/>
    <w:rsid w:val="00391E58"/>
    <w:rsid w:val="004149D4"/>
    <w:rsid w:val="00457204"/>
    <w:rsid w:val="004630B8"/>
    <w:rsid w:val="004913BA"/>
    <w:rsid w:val="004A2A6C"/>
    <w:rsid w:val="004B496D"/>
    <w:rsid w:val="004B6AE1"/>
    <w:rsid w:val="00566B17"/>
    <w:rsid w:val="005C44F2"/>
    <w:rsid w:val="005C6555"/>
    <w:rsid w:val="005D5E37"/>
    <w:rsid w:val="005E2816"/>
    <w:rsid w:val="00612081"/>
    <w:rsid w:val="00636C6C"/>
    <w:rsid w:val="00654B2F"/>
    <w:rsid w:val="00691A46"/>
    <w:rsid w:val="00691EF3"/>
    <w:rsid w:val="006932E5"/>
    <w:rsid w:val="00697BC2"/>
    <w:rsid w:val="006B755F"/>
    <w:rsid w:val="006C0622"/>
    <w:rsid w:val="006C10A8"/>
    <w:rsid w:val="006C2C0A"/>
    <w:rsid w:val="006C4F98"/>
    <w:rsid w:val="006D74BE"/>
    <w:rsid w:val="006E5F20"/>
    <w:rsid w:val="006F6D8B"/>
    <w:rsid w:val="007019DD"/>
    <w:rsid w:val="007023A6"/>
    <w:rsid w:val="00706A9C"/>
    <w:rsid w:val="0073524E"/>
    <w:rsid w:val="007802E5"/>
    <w:rsid w:val="007A1F02"/>
    <w:rsid w:val="007E02F4"/>
    <w:rsid w:val="007E096C"/>
    <w:rsid w:val="007E5738"/>
    <w:rsid w:val="007E6C0C"/>
    <w:rsid w:val="00831DA6"/>
    <w:rsid w:val="00842F96"/>
    <w:rsid w:val="00865758"/>
    <w:rsid w:val="00873EBC"/>
    <w:rsid w:val="008746F7"/>
    <w:rsid w:val="0087759A"/>
    <w:rsid w:val="008843A2"/>
    <w:rsid w:val="00895637"/>
    <w:rsid w:val="008B0A70"/>
    <w:rsid w:val="008B550E"/>
    <w:rsid w:val="008D2BA1"/>
    <w:rsid w:val="008F46CB"/>
    <w:rsid w:val="00906A5E"/>
    <w:rsid w:val="00996EA4"/>
    <w:rsid w:val="009C11D5"/>
    <w:rsid w:val="009D2170"/>
    <w:rsid w:val="009F5D32"/>
    <w:rsid w:val="00A05ABB"/>
    <w:rsid w:val="00A1231C"/>
    <w:rsid w:val="00A24657"/>
    <w:rsid w:val="00A265F5"/>
    <w:rsid w:val="00A3469C"/>
    <w:rsid w:val="00A35AA0"/>
    <w:rsid w:val="00A72815"/>
    <w:rsid w:val="00AD1203"/>
    <w:rsid w:val="00AD2403"/>
    <w:rsid w:val="00AE3539"/>
    <w:rsid w:val="00AE470D"/>
    <w:rsid w:val="00AF26BF"/>
    <w:rsid w:val="00AF45D2"/>
    <w:rsid w:val="00B32847"/>
    <w:rsid w:val="00B71308"/>
    <w:rsid w:val="00B97FB5"/>
    <w:rsid w:val="00BB0701"/>
    <w:rsid w:val="00BB2B08"/>
    <w:rsid w:val="00BD12D7"/>
    <w:rsid w:val="00BE4BEA"/>
    <w:rsid w:val="00BF6BD8"/>
    <w:rsid w:val="00C118DF"/>
    <w:rsid w:val="00C168F8"/>
    <w:rsid w:val="00C3266F"/>
    <w:rsid w:val="00C427E9"/>
    <w:rsid w:val="00C43832"/>
    <w:rsid w:val="00C61B74"/>
    <w:rsid w:val="00C9366C"/>
    <w:rsid w:val="00CD18B6"/>
    <w:rsid w:val="00CD7981"/>
    <w:rsid w:val="00D152CF"/>
    <w:rsid w:val="00D626AE"/>
    <w:rsid w:val="00D778EB"/>
    <w:rsid w:val="00D877AF"/>
    <w:rsid w:val="00DB7D43"/>
    <w:rsid w:val="00E03142"/>
    <w:rsid w:val="00E650F4"/>
    <w:rsid w:val="00E65F6C"/>
    <w:rsid w:val="00E80362"/>
    <w:rsid w:val="00E861D4"/>
    <w:rsid w:val="00E87597"/>
    <w:rsid w:val="00E91530"/>
    <w:rsid w:val="00EB25BF"/>
    <w:rsid w:val="00ED3CEF"/>
    <w:rsid w:val="00EF4072"/>
    <w:rsid w:val="00EF790C"/>
    <w:rsid w:val="00F11E9A"/>
    <w:rsid w:val="00F848CE"/>
    <w:rsid w:val="00F87980"/>
    <w:rsid w:val="00FB0AA4"/>
    <w:rsid w:val="00FD5323"/>
    <w:rsid w:val="00FF0183"/>
    <w:rsid w:val="00FF7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E9CDB2"/>
  <w15:docId w15:val="{BCCC0B4C-2F50-43BA-9266-1A8ED8A9C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68F8"/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pPr>
      <w:keepNext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b/>
      <w:bCs/>
      <w:sz w:val="24"/>
      <w:szCs w:val="24"/>
    </w:rPr>
  </w:style>
  <w:style w:type="paragraph" w:styleId="EnvelopeReturn">
    <w:name w:val="envelope return"/>
    <w:basedOn w:val="Normal"/>
    <w:rPr>
      <w:sz w:val="18"/>
      <w:szCs w:val="18"/>
    </w:rPr>
  </w:style>
  <w:style w:type="paragraph" w:styleId="Title">
    <w:name w:val="Title"/>
    <w:basedOn w:val="Normal"/>
    <w:link w:val="TitleChar"/>
    <w:pPr>
      <w:jc w:val="center"/>
    </w:pPr>
    <w:rPr>
      <w:b/>
      <w:bCs/>
      <w:sz w:val="24"/>
      <w:szCs w:val="24"/>
    </w:rPr>
  </w:style>
  <w:style w:type="paragraph" w:styleId="BodyText">
    <w:name w:val="Body Text"/>
    <w:basedOn w:val="Normal"/>
    <w:link w:val="BodyTextChar"/>
    <w:rPr>
      <w:b/>
      <w:bCs/>
      <w:sz w:val="20"/>
      <w:szCs w:val="20"/>
    </w:rPr>
  </w:style>
  <w:style w:type="paragraph" w:styleId="BodyTextIndent">
    <w:name w:val="Body Text Indent"/>
    <w:basedOn w:val="Normal"/>
    <w:link w:val="BodyTextIndentChar"/>
    <w:pPr>
      <w:jc w:val="center"/>
    </w:pPr>
    <w:rPr>
      <w:b/>
      <w:bCs/>
      <w:sz w:val="20"/>
      <w:szCs w:val="20"/>
    </w:rPr>
  </w:style>
  <w:style w:type="character" w:customStyle="1" w:styleId="BodyTextChar">
    <w:name w:val="Body Text Char"/>
    <w:link w:val="BodyText"/>
    <w:rsid w:val="00274FE8"/>
    <w:rPr>
      <w:rFonts w:ascii="Arial" w:hAnsi="Arial" w:cs="Arial"/>
      <w:b/>
      <w:bCs/>
    </w:rPr>
  </w:style>
  <w:style w:type="character" w:customStyle="1" w:styleId="Heading1Char">
    <w:name w:val="Heading 1 Char"/>
    <w:link w:val="Heading1"/>
    <w:rsid w:val="00C9366C"/>
    <w:rPr>
      <w:rFonts w:ascii="Arial" w:hAnsi="Arial" w:cs="Arial"/>
      <w:b/>
      <w:bCs/>
      <w:sz w:val="22"/>
      <w:szCs w:val="22"/>
    </w:rPr>
  </w:style>
  <w:style w:type="character" w:customStyle="1" w:styleId="TitleChar">
    <w:name w:val="Title Char"/>
    <w:link w:val="Title"/>
    <w:rsid w:val="00C9366C"/>
    <w:rPr>
      <w:rFonts w:ascii="Arial" w:hAnsi="Arial" w:cs="Arial"/>
      <w:b/>
      <w:bCs/>
      <w:sz w:val="24"/>
      <w:szCs w:val="24"/>
    </w:rPr>
  </w:style>
  <w:style w:type="character" w:customStyle="1" w:styleId="BodyTextIndentChar">
    <w:name w:val="Body Text Indent Char"/>
    <w:link w:val="BodyTextIndent"/>
    <w:rsid w:val="00C9366C"/>
    <w:rPr>
      <w:rFonts w:ascii="Arial" w:hAnsi="Arial" w:cs="Arial"/>
      <w:b/>
      <w:bCs/>
    </w:rPr>
  </w:style>
  <w:style w:type="character" w:styleId="Hyperlink">
    <w:name w:val="Hyperlink"/>
    <w:uiPriority w:val="99"/>
    <w:unhideWhenUsed/>
    <w:rsid w:val="00A05AB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65A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265AA"/>
    <w:rPr>
      <w:rFonts w:ascii="Arial" w:hAnsi="Arial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265A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265AA"/>
    <w:rPr>
      <w:rFonts w:ascii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643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5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81992D-DBC3-40B1-B165-99EBFF300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CS                       Membership Application                                        May  2003</vt:lpstr>
    </vt:vector>
  </TitlesOfParts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CS                       Membership Application                                        May  2003</dc:title>
  <dc:creator>Leah Clark</dc:creator>
  <cp:lastModifiedBy>13103</cp:lastModifiedBy>
  <cp:revision>2</cp:revision>
  <cp:lastPrinted>2018-11-23T00:43:00Z</cp:lastPrinted>
  <dcterms:created xsi:type="dcterms:W3CDTF">2020-01-27T14:31:00Z</dcterms:created>
  <dcterms:modified xsi:type="dcterms:W3CDTF">2020-01-27T14:31:00Z</dcterms:modified>
</cp:coreProperties>
</file>